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Milan,</w:t>
      </w:r>
      <w:r>
        <w:t xml:space="preserve"> </w:t>
      </w:r>
      <w:r>
        <w:t xml:space="preserve">Italy</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 Optional but Recommended]</w:t>
      </w:r>
      <w:r>
        <w:br/>
      </w:r>
      <w:r>
        <w:t xml:space="preserve">Via della Spiga, 25</w:t>
      </w:r>
      <w:r>
        <w:br/>
      </w:r>
      <w:r>
        <w:t xml:space="preserve">20121 Milan, Italy</w:t>
      </w:r>
    </w:p>
    <w:bookmarkStart w:id="20" w:name="X0efdd1b7f912047a0682a633096430372c4b423"/>
    <w:p>
      <w:pPr>
        <w:pStyle w:val="Heading2"/>
      </w:pPr>
      <w:r>
        <w:t xml:space="preserve">Subject: Application for Photography Internship Position</w:t>
      </w:r>
    </w:p>
    <w:p>
      <w:pPr>
        <w:pStyle w:val="FirstParagraph"/>
      </w:pPr>
      <w:r>
        <w:t xml:space="preserve">Dear Hiring Manager,</w:t>
      </w:r>
    </w:p>
    <w:p>
      <w:pPr>
        <w:pStyle w:val="BodyText"/>
      </w:pPr>
      <w:r>
        <w:t xml:space="preserve">It is with profound enthusiasm that I submit my application for the Photographer Internship position at your esteemed Milanese studio, as detailed in your recent announcement. As a dedicated visual storyteller deeply immersed in the dynamic world of contemporary photography, I am eager to contribute to Milan’s illustrious creative ecosystem while honing my craft under expert mentorship. This Internship Application Letter embodies not merely an application, but a passionate declaration of my commitment to grow as a Photographer within Italy Milan—a city where fashion, art, and technological innovation converge in breathtaking harmony.</w:t>
      </w:r>
    </w:p>
    <w:p>
      <w:pPr>
        <w:pStyle w:val="BodyText"/>
      </w:pPr>
      <w:r>
        <w:t xml:space="preserve">My journey with photography began during childhood in [Your City/Country], where I discovered how images could transcend language barriers to evoke raw human emotion. This fascination crystallized during my undergraduate studies in Visual Arts at [University Name], where I consistently ranked among the top 10% of my cohort. My portfolio, now comprising over 500 curated images spanning fashion editorials, documentary street photography, and experimental light painting, reflects a deliberate evolution from technical proficiency toward conceptual depth. Notably, I recently documented Milan’s Fashion Week pre-show preparations for a university collaboration with [Local Milanese Brand/Institution], capturing behind-the-scenes intimacy that was later featured in [Publication Name]. This experience cemented my understanding of how photography shapes cultural narratives—particularly vital in Italy Milan, where every shutter click resonates with history and innovation.</w:t>
      </w:r>
    </w:p>
    <w:p>
      <w:pPr>
        <w:pStyle w:val="BodyText"/>
      </w:pPr>
      <w:r>
        <w:t xml:space="preserve">What draws me specifically to your studio is its reputation for merging classical Italian artistic sensibilities with avant-garde techniques—a philosophy that mirrors my own creative ethos. Your recent campaign for [Mention Specific Project, e.g., "Dolce &amp; Gabbana’s ‘Milanese Soul’ Collection"] demonstrated an exceptional ability to balance heritage with modernity through visual storytelling. As someone who has studied the works of Milanese masters like Gian Paolo Barbieri and Paola Di Benedetto, I am deeply inspired by how your studio elevates photography beyond mere documentation into cultural commentary. In Italy Milan, where every alleyway whispers stories of Renaissance craftsmanship and contemporary design revolutions, I believe an intern must understand that a lens is not just a tool—it’s a bridge between eras. My proficiency with Phase One medium format systems, Adobe Creative Suite (especially Lightroom and Photoshop), and motion graphics for short-form video—skills developed through [Specific Project or Course]—aligns precisely with the technical demands of your editorial work.</w:t>
      </w:r>
    </w:p>
    <w:p>
      <w:pPr>
        <w:pStyle w:val="BodyText"/>
      </w:pPr>
      <w:r>
        <w:t xml:space="preserve">Beyond technical skills, I possess a nuanced understanding of Milan’s unique creative landscape. I’ve spent eight months studying Italian language and art history at the Università Cattolica del Sacro Cuore in Milan, immersing myself in the city’s rhythm. During this time, I volunteered with [Local Cultural Organization] to photograph street festivals in Brera and Navigli districts, learning how to navigate spontaneous urban environments while respecting community narratives. This period taught me that successful photography in Italy Milan requires cultural empathy—not just technical skill. When capturing a candid moment at the Duomo’s piazza or a designer’s atelier in Via Montenapoleone, one must listen to the city’s silent language. My internship would not only seek to learn from your team but also contribute fresh perspectives on how digital storytelling can engage Gen Z audiences—crucial for Milan's evolving creative economy.</w:t>
      </w:r>
    </w:p>
    <w:p>
      <w:pPr>
        <w:pStyle w:val="BodyText"/>
      </w:pPr>
      <w:r>
        <w:t xml:space="preserve">The prospect of interning in Italy Milan represents the culmination of my academic and artistic aspirations. While many interns seek Paris or New York, I chose Milan deliberately: it is here that fashion photography was redefined by the likes of Mario Testino, where editorial vision meets artisanal precision. My goal is to become a Photographer who not only captures beauty but interprets culture—exactly what your studio embodies. I am particularly eager to learn from your approach to [Mention Specific Technique/Process, e.g., "collaborating with stylists on location shoots" or "managing large-scale commercial projects"], skills I know are vital in an industry where Milan remains a global epicenter. The city’s symbiosis of tradition and futurism—the historic palazzi housing cutting-edge tech startups—mirrors the duality I strive to achieve in my work.</w:t>
      </w:r>
    </w:p>
    <w:p>
      <w:pPr>
        <w:pStyle w:val="BodyText"/>
      </w:pPr>
      <w:r>
        <w:t xml:space="preserve">I am prepared for the immersive commitment this internship demands. Having already secured temporary accommodation near Porta Venezia—a neighborhood rich with artist studios and vintage markets—I am ready to integrate fully into Milan’s creative community from day one. My fluency in Italian (B2 level, with daily immersion during my studies) will facilitate seamless collaboration, while my proactive nature ensures I’ll contribute immediately to projects like catalog production or social media content creation. I’ve attached a digital portfolio showcasing work that demonstrates both technical rigor and emotional authenticity—particularly images from Milan’s street life that celebrate the city’s unfiltered spirit.</w:t>
      </w:r>
    </w:p>
    <w:p>
      <w:pPr>
        <w:pStyle w:val="BodyText"/>
      </w:pPr>
      <w:r>
        <w:t xml:space="preserve">The significance of this opportunity extends beyond professional development for me. In Italy, photography is woven into the social fabric—from Renaissance frescoes to today’s viral influencer campaigns. As a Photographer-in-training in Milan, I aim to honor that legacy while pushing boundaries. Your studio’s mission to [Quote Studio Mission Statement if available] resonates with my belief that great photography must serve both art and audience—a principle I practiced during my volunteer work at [Mention Non-Profit]. If granted this internship, I will approach every assignment with the dedication of a local artisan, understanding that in Italy Milan, excellence isn’t just expected—it’s inherited.</w:t>
      </w:r>
    </w:p>
    <w:p>
      <w:pPr>
        <w:pStyle w:val="BodyText"/>
      </w:pPr>
      <w:r>
        <w:t xml:space="preserve">Thank you for considering my application for this transformative Internship Application Letter opportunity. I am eager to discuss how my background in visual narrative, passion for Milanese culture, and technical skills can support your creative vision. I welcome the chance to meet at your convenience—whether in person at your Milan studio or via video call—and would be honored to contribute to your team’s legacy of photographic excellence. My portfolio and academic records are available upon request, and I have attached a comprehensive CV for your review.</w:t>
      </w:r>
    </w:p>
    <w:p>
      <w:pPr>
        <w:pStyle w:val="BodyText"/>
      </w:pPr>
      <w:r>
        <w:t xml:space="preserve">With deepest respect for the artistic tradition of Italy Milan,</w:t>
      </w:r>
    </w:p>
    <w:p>
      <w:pPr>
        <w:pStyle w:val="BodyText"/>
      </w:pPr>
      <w:r>
        <w:t xml:space="preserve">[Your Typed Name]</w:t>
      </w:r>
    </w:p>
    <w:p>
      <w:pPr>
        <w:pStyle w:val="BodyText"/>
      </w:pPr>
      <w:r>
        <w:t xml:space="preserve">Photography Internship Candidate</w:t>
      </w:r>
    </w:p>
    <w:p>
      <w:r>
        <w:pict>
          <v:rect style="width:0;height:1.5pt" o:hralign="center" o:hrstd="t" o:hr="t"/>
        </w:pict>
      </w:r>
    </w:p>
    <w:p>
      <w:pPr>
        <w:pStyle w:val="FirstParagraph"/>
      </w:pPr>
      <w:r>
        <w:t xml:space="preserve">Portfolio Link: [Your Portfolio URL]</w:t>
      </w:r>
    </w:p>
    <w:p>
      <w:pPr>
        <w:pStyle w:val="BodyText"/>
      </w:pPr>
      <w:r>
        <w:t xml:space="preserve">Academic Transcript Attached | References Available Upon Reque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otographer Position in Milan, Italy</dc:title>
  <dc:creator/>
  <dc:language>en</dc:language>
  <cp:keywords/>
  <dcterms:created xsi:type="dcterms:W3CDTF">2026-07-23T04:21:12Z</dcterms:created>
  <dcterms:modified xsi:type="dcterms:W3CDTF">2026-07-23T04:21:12Z</dcterms:modified>
</cp:coreProperties>
</file>

<file path=docProps/custom.xml><?xml version="1.0" encoding="utf-8"?>
<Properties xmlns="http://schemas.openxmlformats.org/officeDocument/2006/custom-properties" xmlns:vt="http://schemas.openxmlformats.org/officeDocument/2006/docPropsVTypes"/>
</file>